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BA5D390" w14:textId="77777777" w:rsidR="008E67A9" w:rsidRDefault="00B61052">
      <w:r>
        <w:t>Q1. Describe three applications for exception processing.</w:t>
      </w:r>
    </w:p>
    <w:p w14:paraId="33B2232A" w14:textId="77777777" w:rsidR="008E67A9" w:rsidRDefault="008E67A9"/>
    <w:p w14:paraId="53FBD2A8" w14:textId="297FE471" w:rsidR="008E67A9" w:rsidRDefault="00B05E67">
      <w:r w:rsidRPr="00B05E67">
        <w:t>1) Division by Zero, 2) Accessing a file which is not existent, 3) Addition of two incompatible types.</w:t>
      </w:r>
    </w:p>
    <w:p w14:paraId="7ECD4D0C" w14:textId="77777777" w:rsidR="008E67A9" w:rsidRDefault="008E67A9"/>
    <w:p w14:paraId="2511B348" w14:textId="77777777" w:rsidR="008E67A9" w:rsidRDefault="00B61052">
      <w:r>
        <w:t>Q2. What happens if you don't do something extra to treat an exception?</w:t>
      </w:r>
    </w:p>
    <w:p w14:paraId="3317969E" w14:textId="77777777" w:rsidR="008E67A9" w:rsidRDefault="008E67A9"/>
    <w:p w14:paraId="2AF9ED7D" w14:textId="154FB105" w:rsidR="008E67A9" w:rsidRDefault="00B05E67">
      <w:r w:rsidRPr="00B05E67">
        <w:t>If the script explicitly doesn't handle the exception, the program will be forced to terminate abruptly</w:t>
      </w:r>
    </w:p>
    <w:p w14:paraId="51188FD4" w14:textId="77777777" w:rsidR="008E67A9" w:rsidRDefault="008E67A9"/>
    <w:p w14:paraId="3652936E" w14:textId="77777777" w:rsidR="008E67A9" w:rsidRDefault="00B61052">
      <w:r>
        <w:t>Q3. What are your options for recovering from an exception in your script?</w:t>
      </w:r>
    </w:p>
    <w:p w14:paraId="18EEAD84" w14:textId="77777777" w:rsidR="008E67A9" w:rsidRDefault="008E67A9"/>
    <w:p w14:paraId="77475166" w14:textId="2145D9EE" w:rsidR="00512473" w:rsidRDefault="00512473" w:rsidP="00512473">
      <w:pPr>
        <w:pStyle w:val="ListParagraph"/>
        <w:numPr>
          <w:ilvl w:val="0"/>
          <w:numId w:val="2"/>
        </w:numPr>
      </w:pPr>
      <w:r>
        <w:t xml:space="preserve">A single try statement can have multiple except statements. </w:t>
      </w:r>
    </w:p>
    <w:p w14:paraId="060AB164" w14:textId="77777777" w:rsidR="00512473" w:rsidRDefault="00512473" w:rsidP="00512473">
      <w:pPr>
        <w:pStyle w:val="ListParagraph"/>
        <w:numPr>
          <w:ilvl w:val="0"/>
          <w:numId w:val="2"/>
        </w:numPr>
      </w:pPr>
      <w:r>
        <w:t>You can also provide a generic except clause, which handles any exception.</w:t>
      </w:r>
    </w:p>
    <w:p w14:paraId="6343FC34" w14:textId="060A14EC" w:rsidR="00512473" w:rsidRDefault="00512473" w:rsidP="00512473">
      <w:pPr>
        <w:pStyle w:val="ListParagraph"/>
        <w:numPr>
          <w:ilvl w:val="0"/>
          <w:numId w:val="2"/>
        </w:numPr>
      </w:pPr>
      <w:r>
        <w:t xml:space="preserve">After the except clause(s), you can include an else-clause. </w:t>
      </w:r>
    </w:p>
    <w:p w14:paraId="17837088" w14:textId="422F3D8B" w:rsidR="008E67A9" w:rsidRDefault="00512473" w:rsidP="00512473">
      <w:pPr>
        <w:pStyle w:val="ListParagraph"/>
        <w:numPr>
          <w:ilvl w:val="0"/>
          <w:numId w:val="2"/>
        </w:numPr>
      </w:pPr>
      <w:r>
        <w:t>The else-block is a good place for code that does not need the try: block's protection</w:t>
      </w:r>
    </w:p>
    <w:p w14:paraId="2880C123" w14:textId="77777777" w:rsidR="008E67A9" w:rsidRDefault="008E67A9"/>
    <w:p w14:paraId="6E7E2A3D" w14:textId="77777777" w:rsidR="008E67A9" w:rsidRDefault="00B61052">
      <w:r>
        <w:t>Q4. Describe two methods for triggering exceptions in your script.</w:t>
      </w:r>
    </w:p>
    <w:p w14:paraId="79274DC8" w14:textId="77777777" w:rsidR="008E67A9" w:rsidRDefault="008E67A9"/>
    <w:p w14:paraId="73DFF9F3" w14:textId="18BF1746" w:rsidR="008E67A9" w:rsidRDefault="00086449">
      <w:r w:rsidRPr="00086449">
        <w:t>To throw (or raise) an exception, use the raise keyword.</w:t>
      </w:r>
    </w:p>
    <w:p w14:paraId="7284C8B3" w14:textId="77777777" w:rsidR="008E67A9" w:rsidRDefault="008E67A9"/>
    <w:p w14:paraId="6B146ABE" w14:textId="569BE49F" w:rsidR="008E67A9" w:rsidRDefault="00B61052">
      <w:r>
        <w:t>Q5. Identify two methods for specifying actions to be executed at termination time, regardless of whether or not an exception exists.</w:t>
      </w:r>
    </w:p>
    <w:p w14:paraId="359E8174" w14:textId="5147A0D6" w:rsidR="00010083" w:rsidRDefault="00855EDB">
      <w:r w:rsidRPr="00855EDB">
        <w:t>Python uses try and except keywords to handle exceptions.</w:t>
      </w:r>
    </w:p>
    <w:sectPr w:rsidR="00010083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6C710" w14:textId="77777777" w:rsidR="00B822D7" w:rsidRDefault="00B822D7">
      <w:r>
        <w:separator/>
      </w:r>
    </w:p>
  </w:endnote>
  <w:endnote w:type="continuationSeparator" w:id="0">
    <w:p w14:paraId="6BAA9D0E" w14:textId="77777777" w:rsidR="00B822D7" w:rsidRDefault="00B82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30BF6" w14:textId="77777777" w:rsidR="0066760C" w:rsidRDefault="00B61052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886CE" w14:textId="77777777" w:rsidR="00B822D7" w:rsidRDefault="00B822D7">
      <w:r>
        <w:separator/>
      </w:r>
    </w:p>
  </w:footnote>
  <w:footnote w:type="continuationSeparator" w:id="0">
    <w:p w14:paraId="63FDCC93" w14:textId="77777777" w:rsidR="00B822D7" w:rsidRDefault="00B822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B629E" w14:textId="77777777" w:rsidR="0066760C" w:rsidRDefault="00B61052">
    <w:r>
      <w:c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53621"/>
    <w:multiLevelType w:val="hybridMultilevel"/>
    <w:tmpl w:val="8A3A70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741901"/>
    <w:multiLevelType w:val="hybridMultilevel"/>
    <w:tmpl w:val="C3BA4388"/>
    <w:lvl w:ilvl="0" w:tplc="1FBA9CEC">
      <w:start w:val="1"/>
      <w:numFmt w:val="bullet"/>
      <w:lvlText w:val="●"/>
      <w:lvlJc w:val="left"/>
      <w:pPr>
        <w:ind w:left="720" w:hanging="360"/>
      </w:pPr>
    </w:lvl>
    <w:lvl w:ilvl="1" w:tplc="87544794">
      <w:start w:val="1"/>
      <w:numFmt w:val="bullet"/>
      <w:lvlText w:val="○"/>
      <w:lvlJc w:val="left"/>
      <w:pPr>
        <w:ind w:left="1440" w:hanging="360"/>
      </w:pPr>
    </w:lvl>
    <w:lvl w:ilvl="2" w:tplc="72D61906">
      <w:start w:val="1"/>
      <w:numFmt w:val="bullet"/>
      <w:lvlText w:val="■"/>
      <w:lvlJc w:val="left"/>
      <w:pPr>
        <w:ind w:left="2160" w:hanging="360"/>
      </w:pPr>
    </w:lvl>
    <w:lvl w:ilvl="3" w:tplc="4508D5F0">
      <w:start w:val="1"/>
      <w:numFmt w:val="bullet"/>
      <w:lvlText w:val="●"/>
      <w:lvlJc w:val="left"/>
      <w:pPr>
        <w:ind w:left="2880" w:hanging="360"/>
      </w:pPr>
    </w:lvl>
    <w:lvl w:ilvl="4" w:tplc="E2F4276C">
      <w:start w:val="1"/>
      <w:numFmt w:val="bullet"/>
      <w:lvlText w:val="○"/>
      <w:lvlJc w:val="left"/>
      <w:pPr>
        <w:ind w:left="3600" w:hanging="360"/>
      </w:pPr>
    </w:lvl>
    <w:lvl w:ilvl="5" w:tplc="DFE61010">
      <w:start w:val="1"/>
      <w:numFmt w:val="bullet"/>
      <w:lvlText w:val="■"/>
      <w:lvlJc w:val="left"/>
      <w:pPr>
        <w:ind w:left="4320" w:hanging="360"/>
      </w:pPr>
    </w:lvl>
    <w:lvl w:ilvl="6" w:tplc="B34842F4">
      <w:start w:val="1"/>
      <w:numFmt w:val="bullet"/>
      <w:lvlText w:val="●"/>
      <w:lvlJc w:val="left"/>
      <w:pPr>
        <w:ind w:left="5040" w:hanging="360"/>
      </w:pPr>
    </w:lvl>
    <w:lvl w:ilvl="7" w:tplc="FE521452">
      <w:start w:val="1"/>
      <w:numFmt w:val="bullet"/>
      <w:lvlText w:val="●"/>
      <w:lvlJc w:val="left"/>
      <w:pPr>
        <w:ind w:left="5760" w:hanging="360"/>
      </w:pPr>
    </w:lvl>
    <w:lvl w:ilvl="8" w:tplc="0186E7C8">
      <w:start w:val="1"/>
      <w:numFmt w:val="bullet"/>
      <w:lvlText w:val="●"/>
      <w:lvlJc w:val="left"/>
      <w:pPr>
        <w:ind w:left="6480" w:hanging="360"/>
      </w:pPr>
    </w:lvl>
  </w:abstractNum>
  <w:num w:numId="1" w16cid:durableId="1547795055">
    <w:abstractNumId w:val="1"/>
  </w:num>
  <w:num w:numId="2" w16cid:durableId="10602477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LYwsLS0NDS2MDNX0lEKTi0uzszPAykwrAUAhxrzoCwAAAA="/>
  </w:docVars>
  <w:rsids>
    <w:rsidRoot w:val="008E67A9"/>
    <w:rsid w:val="00010083"/>
    <w:rsid w:val="00086449"/>
    <w:rsid w:val="00512473"/>
    <w:rsid w:val="0066760C"/>
    <w:rsid w:val="008074E4"/>
    <w:rsid w:val="00813F97"/>
    <w:rsid w:val="00855EDB"/>
    <w:rsid w:val="008E67A9"/>
    <w:rsid w:val="00AC2975"/>
    <w:rsid w:val="00B05E67"/>
    <w:rsid w:val="00B61052"/>
    <w:rsid w:val="00B82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29034"/>
  <w15:docId w15:val="{E4B1C6BD-E3D0-46F0-8202-24D842A53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ee lakshmi Gopalakrishnan</cp:lastModifiedBy>
  <cp:revision>4</cp:revision>
  <dcterms:created xsi:type="dcterms:W3CDTF">2022-04-09T08:25:00Z</dcterms:created>
  <dcterms:modified xsi:type="dcterms:W3CDTF">2022-04-09T16:03:00Z</dcterms:modified>
</cp:coreProperties>
</file>